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35ACA" w:rsidRDefault="00F35ACA">
      <w:r>
        <w:t>Learned:</w:t>
      </w:r>
    </w:p>
    <w:p w:rsidR="00F35ACA" w:rsidRDefault="00F35ACA">
      <w:r>
        <w:t xml:space="preserve">Completed further tutorials for R programming </w:t>
      </w:r>
    </w:p>
    <w:p w:rsidR="00F35ACA" w:rsidRDefault="00F35ACA">
      <w:r>
        <w:tab/>
        <w:t xml:space="preserve">Comparing and building matrixes, else if statements, and loops </w:t>
      </w:r>
    </w:p>
    <w:p w:rsidR="00F35ACA" w:rsidRDefault="00F35ACA">
      <w:r>
        <w:t>Started first practice program with R</w:t>
      </w:r>
    </w:p>
    <w:p w:rsidR="00F35ACA" w:rsidRDefault="00F35ACA">
      <w:r>
        <w:tab/>
        <w:t xml:space="preserve">Installed the Tidyverse package and looked through provided data </w:t>
      </w:r>
    </w:p>
    <w:p w:rsidR="00F35ACA" w:rsidRDefault="00F35ACA">
      <w:r>
        <w:t>Teamline</w:t>
      </w:r>
    </w:p>
    <w:p w:rsidR="00F35ACA" w:rsidRDefault="00F35ACA">
      <w:r>
        <w:tab/>
        <w:t>Learned how to create tasks, set due dates and assign tasks to fellow group members</w:t>
      </w:r>
    </w:p>
    <w:p w:rsidR="00F35ACA" w:rsidRDefault="00F35ACA">
      <w:r>
        <w:tab/>
        <w:t xml:space="preserve">Created a task for </w:t>
      </w:r>
      <w:r w:rsidRPr="000D02A5">
        <w:rPr>
          <w:noProof/>
          <w:u w:val="thick" w:color="E2534F"/>
        </w:rPr>
        <w:t>myself</w:t>
      </w:r>
      <w:r>
        <w:t xml:space="preserve"> </w:t>
      </w:r>
    </w:p>
    <w:p w:rsidR="002D5B90" w:rsidRDefault="002D5B90">
      <w:r>
        <w:t>Envirotyping Model Project</w:t>
      </w:r>
    </w:p>
    <w:p w:rsidR="002D5B90" w:rsidRDefault="002D5B90">
      <w:r>
        <w:tab/>
        <w:t xml:space="preserve">Further </w:t>
      </w:r>
      <w:r w:rsidRPr="002D5B90">
        <w:rPr>
          <w:noProof/>
        </w:rPr>
        <w:t>work</w:t>
      </w:r>
      <w:r>
        <w:rPr>
          <w:noProof/>
        </w:rPr>
        <w:t xml:space="preserve"> </w:t>
      </w:r>
      <w:r>
        <w:t xml:space="preserve">on documentation for the corresponding </w:t>
      </w:r>
      <w:r w:rsidRPr="000D02A5">
        <w:rPr>
          <w:noProof/>
          <w:u w:val="thick" w:color="E2534F"/>
        </w:rPr>
        <w:t>readthedocs</w:t>
      </w:r>
      <w:r>
        <w:t xml:space="preserve"> </w:t>
      </w:r>
    </w:p>
    <w:p w:rsidR="000D02A5" w:rsidRDefault="000D02A5">
      <w:r>
        <w:tab/>
      </w:r>
      <w:r>
        <w:tab/>
        <w:t xml:space="preserve">Created an overview summary of what the </w:t>
      </w:r>
      <w:r w:rsidRPr="000D02A5">
        <w:rPr>
          <w:noProof/>
          <w:u w:val="thick" w:color="E2534F"/>
        </w:rPr>
        <w:t>envirotyping</w:t>
      </w:r>
      <w:r>
        <w:t xml:space="preserve"> model can be used for </w:t>
      </w:r>
    </w:p>
    <w:p w:rsidR="000D02A5" w:rsidRDefault="000D02A5" w:rsidP="000D02A5">
      <w:pPr>
        <w:ind w:left="1440"/>
      </w:pPr>
      <w:r>
        <w:t xml:space="preserve">Began creating a page for vocabulary that may be unknown and defining biology, computer science and statistic terms </w:t>
      </w:r>
    </w:p>
    <w:p w:rsidR="002D5B90" w:rsidRDefault="002D5B90">
      <w:r>
        <w:tab/>
        <w:t xml:space="preserve">Researched </w:t>
      </w:r>
      <w:r w:rsidR="000D02A5">
        <w:t>various tutorials online for an outline/</w:t>
      </w:r>
      <w:bookmarkStart w:id="0" w:name="_GoBack"/>
      <w:bookmarkEnd w:id="0"/>
      <w:r w:rsidR="000D02A5">
        <w:t xml:space="preserve">ideas for my own </w:t>
      </w:r>
    </w:p>
    <w:p w:rsidR="00F35ACA" w:rsidRDefault="00F35ACA"/>
    <w:p w:rsidR="00F35ACA" w:rsidRDefault="00F35ACA">
      <w:r>
        <w:t>To do:</w:t>
      </w:r>
    </w:p>
    <w:p w:rsidR="000D02A5" w:rsidRDefault="000D02A5">
      <w:r>
        <w:t xml:space="preserve">Further work on documentation for the Envirotyping model project </w:t>
      </w:r>
    </w:p>
    <w:p w:rsidR="000D02A5" w:rsidRDefault="000D02A5">
      <w:r>
        <w:tab/>
        <w:t xml:space="preserve">Finish the introductory page, begin work on describing the simulation, and finish the variables </w:t>
      </w:r>
    </w:p>
    <w:p w:rsidR="000D02A5" w:rsidRDefault="000D02A5">
      <w:r>
        <w:t>Continue practice with R programming</w:t>
      </w:r>
    </w:p>
    <w:p w:rsidR="000D02A5" w:rsidRDefault="000D02A5">
      <w:r>
        <w:tab/>
        <w:t xml:space="preserve">Become more familiar with writing code and using packages </w:t>
      </w:r>
    </w:p>
    <w:sectPr w:rsidR="000D02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t7QwMzMyMbMwsjBQ0lEKTi0uzszPAykwrAUATgEQfSwAAAA="/>
  </w:docVars>
  <w:rsids>
    <w:rsidRoot w:val="00F35ACA"/>
    <w:rsid w:val="000D02A5"/>
    <w:rsid w:val="002D5B90"/>
    <w:rsid w:val="00F35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7B47F"/>
  <w15:chartTrackingRefBased/>
  <w15:docId w15:val="{2CBBC52B-59C8-4470-83A7-70ACE480FE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rgan</dc:creator>
  <cp:keywords/>
  <dc:description/>
  <cp:lastModifiedBy>Morgan</cp:lastModifiedBy>
  <cp:revision>1</cp:revision>
  <dcterms:created xsi:type="dcterms:W3CDTF">2019-01-08T00:11:00Z</dcterms:created>
  <dcterms:modified xsi:type="dcterms:W3CDTF">2019-01-08T00:39:00Z</dcterms:modified>
</cp:coreProperties>
</file>